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726004" cy="2127183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989296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08477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54629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66619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252669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12664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409163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35845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004410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04831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86463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62005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06816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627197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истил Линдсэй Виллиам</dc:creator>
  <dc:language>ru-RU</dc:language>
  <cp:keywords/>
  <dcterms:created xsi:type="dcterms:W3CDTF">2023-02-28T09:35:04Z</dcterms:created>
  <dcterms:modified xsi:type="dcterms:W3CDTF">2023-02-28T09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